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973F6" w14:textId="77777777" w:rsidR="001E097E" w:rsidRPr="001E097E" w:rsidRDefault="001E097E" w:rsidP="001E097E">
      <w:pPr>
        <w:jc w:val="center"/>
        <w:rPr>
          <w:rFonts w:ascii="Times New Roman" w:hAnsi="Times New Roman" w:cs="Times New Roman"/>
          <w:b/>
          <w:sz w:val="32"/>
        </w:rPr>
      </w:pPr>
      <w:r w:rsidRPr="001E097E">
        <w:rPr>
          <w:rFonts w:ascii="Times New Roman" w:hAnsi="Times New Roman" w:cs="Times New Roman"/>
          <w:b/>
          <w:sz w:val="32"/>
          <w:lang w:val="vi-VN"/>
        </w:rPr>
        <w:t xml:space="preserve">BẢN TỰ ĐÁNH GIÁ ĐỒ ÁN MÔN </w:t>
      </w:r>
      <w:r w:rsidRPr="001E097E">
        <w:rPr>
          <w:rFonts w:ascii="Times New Roman" w:hAnsi="Times New Roman" w:cs="Times New Roman"/>
          <w:b/>
          <w:sz w:val="32"/>
        </w:rPr>
        <w:t>HỌC</w:t>
      </w:r>
    </w:p>
    <w:p w14:paraId="70029103" w14:textId="4F5C3584" w:rsidR="001E097E" w:rsidRPr="0085617A" w:rsidRDefault="001E097E" w:rsidP="001E097E">
      <w:pPr>
        <w:rPr>
          <w:rFonts w:ascii="Times New Roman" w:hAnsi="Times New Roman" w:cs="Times New Roman"/>
          <w:sz w:val="26"/>
          <w:szCs w:val="26"/>
          <w:lang w:val="vi-VN"/>
        </w:rPr>
      </w:pPr>
      <w:r w:rsidRPr="0085617A">
        <w:rPr>
          <w:rFonts w:ascii="Times New Roman" w:hAnsi="Times New Roman" w:cs="Times New Roman"/>
          <w:sz w:val="26"/>
          <w:szCs w:val="26"/>
          <w:lang w:val="vi-VN"/>
        </w:rPr>
        <w:t xml:space="preserve">STT nhóm: </w:t>
      </w:r>
      <w:r w:rsidR="0085617A" w:rsidRPr="0085617A">
        <w:rPr>
          <w:rFonts w:ascii="Times New Roman" w:hAnsi="Times New Roman" w:cs="Times New Roman"/>
          <w:sz w:val="26"/>
          <w:szCs w:val="26"/>
          <w:lang w:val="vi-VN"/>
        </w:rPr>
        <w:t>Nhu79</w:t>
      </w:r>
    </w:p>
    <w:p w14:paraId="6EBAB192" w14:textId="77777777" w:rsidR="0085617A" w:rsidRDefault="001E097E" w:rsidP="0085617A">
      <w:pPr>
        <w:suppressAutoHyphens/>
        <w:autoSpaceDE w:val="0"/>
        <w:autoSpaceDN w:val="0"/>
        <w:adjustRightInd w:val="0"/>
        <w:spacing w:line="360" w:lineRule="auto"/>
        <w:jc w:val="both"/>
        <w:rPr>
          <w:b/>
          <w:bCs/>
          <w:color w:val="000000" w:themeColor="text1"/>
          <w:sz w:val="28"/>
          <w:szCs w:val="28"/>
          <w:lang w:val="vi-VN"/>
        </w:rPr>
      </w:pPr>
      <w:r w:rsidRPr="0085617A">
        <w:rPr>
          <w:rFonts w:ascii="Times New Roman" w:hAnsi="Times New Roman" w:cs="Times New Roman"/>
          <w:sz w:val="26"/>
          <w:szCs w:val="26"/>
          <w:lang w:val="vi-VN"/>
        </w:rPr>
        <w:t>Các MSSV</w:t>
      </w:r>
      <w:r w:rsidR="00E85811" w:rsidRPr="0085617A">
        <w:rPr>
          <w:rFonts w:ascii="Times New Roman" w:hAnsi="Times New Roman" w:cs="Times New Roman"/>
          <w:sz w:val="26"/>
          <w:szCs w:val="26"/>
          <w:lang w:val="vi-VN"/>
        </w:rPr>
        <w:t xml:space="preserve"> – Họ tên</w:t>
      </w:r>
      <w:r w:rsidRPr="0085617A">
        <w:rPr>
          <w:rFonts w:ascii="Times New Roman" w:hAnsi="Times New Roman" w:cs="Times New Roman"/>
          <w:sz w:val="26"/>
          <w:szCs w:val="26"/>
          <w:lang w:val="vi-VN"/>
        </w:rPr>
        <w:t>:</w:t>
      </w:r>
      <w:r w:rsidR="0085617A" w:rsidRPr="0085617A">
        <w:rPr>
          <w:b/>
          <w:bCs/>
          <w:color w:val="000000" w:themeColor="text1"/>
          <w:sz w:val="28"/>
          <w:szCs w:val="28"/>
          <w:lang w:val="vi-VN"/>
        </w:rPr>
        <w:t xml:space="preserve"> </w:t>
      </w:r>
    </w:p>
    <w:p w14:paraId="2A2983AE" w14:textId="102B7881" w:rsidR="0085617A" w:rsidRPr="0085617A" w:rsidRDefault="0085617A" w:rsidP="0085617A">
      <w:pPr>
        <w:suppressAutoHyphens/>
        <w:autoSpaceDE w:val="0"/>
        <w:autoSpaceDN w:val="0"/>
        <w:adjustRightInd w:val="0"/>
        <w:spacing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</w:pPr>
      <w:r w:rsidRPr="0085617A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LÊ TRẦN QUỲNH NHƯ – 52000379 </w:t>
      </w:r>
    </w:p>
    <w:p w14:paraId="15AD6508" w14:textId="77777777" w:rsidR="0085617A" w:rsidRPr="0085617A" w:rsidRDefault="0085617A" w:rsidP="0085617A">
      <w:pPr>
        <w:suppressAutoHyphens/>
        <w:autoSpaceDE w:val="0"/>
        <w:autoSpaceDN w:val="0"/>
        <w:adjustRightInd w:val="0"/>
        <w:spacing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</w:pPr>
      <w:r w:rsidRPr="0085617A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NGUYỄN NHÃ THẢO DUY – 52000325</w:t>
      </w:r>
    </w:p>
    <w:p w14:paraId="3809ADF0" w14:textId="77777777" w:rsidR="0085617A" w:rsidRPr="0085617A" w:rsidRDefault="0085617A" w:rsidP="0085617A">
      <w:pPr>
        <w:spacing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</w:pPr>
      <w:r w:rsidRPr="0085617A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NGUYỄN THỊ DIỄM SƯƠNG – 52000129</w:t>
      </w:r>
    </w:p>
    <w:p w14:paraId="66629558" w14:textId="53187483" w:rsidR="0085617A" w:rsidRPr="0085617A" w:rsidRDefault="0085617A" w:rsidP="0085617A">
      <w:pPr>
        <w:wordWrap w:val="0"/>
        <w:spacing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</w:pPr>
      <w:r w:rsidRPr="0085617A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PHẠM THỊ THÙY DƯƠNG </w:t>
      </w:r>
      <w:r w:rsidR="007C56FC" w:rsidRPr="0085617A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– </w:t>
      </w:r>
      <w:r w:rsidRPr="0085617A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52000550</w:t>
      </w:r>
    </w:p>
    <w:p w14:paraId="6F0843E8" w14:textId="1ED81E16" w:rsidR="0085617A" w:rsidRPr="0085617A" w:rsidRDefault="0085617A" w:rsidP="0085617A">
      <w:pPr>
        <w:wordWrap w:val="0"/>
        <w:spacing w:line="360" w:lineRule="auto"/>
        <w:ind w:left="720"/>
        <w:jc w:val="both"/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</w:pPr>
      <w:r w:rsidRPr="0085617A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TRƯƠNG THÀNH LỢI </w:t>
      </w:r>
      <w:r w:rsidR="007C56FC" w:rsidRPr="0085617A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 xml:space="preserve">– </w:t>
      </w:r>
      <w:r w:rsidRPr="0085617A">
        <w:rPr>
          <w:rFonts w:ascii="Times New Roman" w:hAnsi="Times New Roman" w:cs="Times New Roman"/>
          <w:color w:val="000000" w:themeColor="text1"/>
          <w:sz w:val="26"/>
          <w:szCs w:val="26"/>
          <w:lang w:val="vi-VN"/>
        </w:rPr>
        <w:t>52000776</w:t>
      </w:r>
    </w:p>
    <w:p w14:paraId="708B981E" w14:textId="583762E1" w:rsidR="00CA3889" w:rsidRPr="0085617A" w:rsidRDefault="001E097E" w:rsidP="001E097E">
      <w:pPr>
        <w:rPr>
          <w:rFonts w:ascii="Times New Roman" w:hAnsi="Times New Roman" w:cs="Times New Roman"/>
          <w:lang w:val="vi-VN"/>
        </w:rPr>
      </w:pPr>
      <w:r w:rsidRPr="0085617A">
        <w:rPr>
          <w:rFonts w:ascii="Times New Roman" w:hAnsi="Times New Roman" w:cs="Times New Roman"/>
          <w:sz w:val="26"/>
          <w:szCs w:val="26"/>
          <w:lang w:val="vi-VN"/>
        </w:rPr>
        <w:t>Tên đề tài:</w:t>
      </w:r>
      <w:r w:rsidR="00FF26E0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="00FF26E0" w:rsidRPr="00FF26E0">
        <w:rPr>
          <w:rFonts w:ascii="Times New Roman" w:hAnsi="Times New Roman" w:cs="Times New Roman"/>
          <w:color w:val="000000"/>
          <w:sz w:val="26"/>
          <w:szCs w:val="26"/>
          <w:shd w:val="clear" w:color="auto" w:fill="FFFFFF"/>
          <w:lang w:val="vi-VN"/>
        </w:rPr>
        <w:t>Website bán bàn phím máy tính</w:t>
      </w:r>
      <w:r w:rsidRPr="00FF26E0">
        <w:rPr>
          <w:rFonts w:ascii="Times New Roman" w:hAnsi="Times New Roman" w:cs="Times New Roman"/>
          <w:sz w:val="26"/>
          <w:szCs w:val="26"/>
          <w:lang w:val="vi-VN"/>
        </w:rPr>
        <w:tab/>
      </w:r>
    </w:p>
    <w:tbl>
      <w:tblPr>
        <w:tblStyle w:val="TableGrid"/>
        <w:tblW w:w="10800" w:type="dxa"/>
        <w:tblInd w:w="-455" w:type="dxa"/>
        <w:tblLayout w:type="fixed"/>
        <w:tblCellMar>
          <w:top w:w="63" w:type="dxa"/>
          <w:left w:w="115" w:type="dxa"/>
          <w:right w:w="56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2160"/>
        <w:gridCol w:w="2340"/>
        <w:gridCol w:w="2028"/>
        <w:gridCol w:w="852"/>
      </w:tblGrid>
      <w:tr w:rsidR="00E85811" w:rsidRPr="001E097E" w14:paraId="2EDD94CF" w14:textId="77777777" w:rsidTr="00287142">
        <w:trPr>
          <w:trHeight w:val="839"/>
        </w:trPr>
        <w:tc>
          <w:tcPr>
            <w:tcW w:w="26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79D67" w14:textId="77777777" w:rsidR="001E097E" w:rsidRPr="001E097E" w:rsidRDefault="001E097E" w:rsidP="00372BD5">
            <w:pPr>
              <w:spacing w:line="259" w:lineRule="auto"/>
              <w:ind w:left="7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Nội dung tiêu chí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E3E7A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Thang đánh giá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A1CB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EA990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BB15C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FEB2B" w14:textId="77777777" w:rsidR="001E097E" w:rsidRPr="00E85811" w:rsidRDefault="001E097E" w:rsidP="00372BD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E85811">
              <w:rPr>
                <w:rFonts w:ascii="Times New Roman" w:eastAsia="Times New Roman" w:hAnsi="Times New Roman" w:cs="Times New Roman"/>
                <w:sz w:val="24"/>
              </w:rPr>
              <w:t>Tự đánh giá</w:t>
            </w:r>
          </w:p>
        </w:tc>
      </w:tr>
      <w:tr w:rsidR="00E85811" w:rsidRPr="001E097E" w14:paraId="7E075C4E" w14:textId="77777777" w:rsidTr="00287142">
        <w:trPr>
          <w:trHeight w:val="562"/>
        </w:trPr>
        <w:tc>
          <w:tcPr>
            <w:tcW w:w="26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287EB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4F71F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Điểm /1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9354E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-0.25 điể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ED165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25-0.75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3E44A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75-1.0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9A121" w14:textId="77777777" w:rsidR="001E097E" w:rsidRPr="001E097E" w:rsidRDefault="001E097E" w:rsidP="00372BD5">
            <w:pPr>
              <w:ind w:right="1159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0756947A" w14:textId="77777777" w:rsidTr="00287142">
        <w:trPr>
          <w:trHeight w:val="277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D1D22" w14:textId="401D9FFD" w:rsidR="001E097E" w:rsidRPr="001E097E" w:rsidRDefault="001E097E" w:rsidP="00B87769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/ Project</w:t>
            </w:r>
          </w:p>
          <w:p w14:paraId="2403AAD9" w14:textId="4B8F95F6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Management</w:t>
            </w:r>
          </w:p>
          <w:p w14:paraId="3BBE064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Plan</w:t>
            </w:r>
          </w:p>
          <w:p w14:paraId="040465AF" w14:textId="77777777" w:rsidR="001E097E" w:rsidRPr="001E097E" w:rsidRDefault="001E097E" w:rsidP="00372BD5">
            <w:pPr>
              <w:spacing w:line="259" w:lineRule="auto"/>
              <w:ind w:right="27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ô tả kế hoạch xây dựng dự án, thời gian thực hiện, mô hình phát triển phần mềm được sử dụng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D9668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FF79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A0D3B" w14:textId="77777777" w:rsidR="001E097E" w:rsidRPr="001E097E" w:rsidRDefault="001E097E" w:rsidP="00372BD5">
            <w:pPr>
              <w:spacing w:line="259" w:lineRule="auto"/>
              <w:ind w:right="10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A8540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6A28B" w14:textId="54B69613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 w:rsidRPr="00287142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Pr="00287142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0</w:t>
            </w:r>
          </w:p>
        </w:tc>
      </w:tr>
      <w:tr w:rsidR="00E85811" w:rsidRPr="001E097E" w14:paraId="19075402" w14:textId="77777777" w:rsidTr="00287142">
        <w:trPr>
          <w:trHeight w:val="48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AC7F7" w14:textId="5E78CB2B" w:rsidR="001E097E" w:rsidRPr="001E097E" w:rsidRDefault="001E097E" w:rsidP="00B87769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/ Requirements Specificatio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618B0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28DD622" w14:textId="77777777" w:rsidR="001E097E" w:rsidRPr="001E097E" w:rsidRDefault="001E097E" w:rsidP="00372BD5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65C80AF" w14:textId="77777777" w:rsidR="001E097E" w:rsidRPr="001E097E" w:rsidRDefault="001E097E" w:rsidP="00372BD5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5C1AB78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1DBD1AA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14:paraId="59000438" w14:textId="77777777" w:rsidTr="00287142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E7DE8" w14:textId="77777777" w:rsidR="001E097E" w:rsidRPr="001E097E" w:rsidRDefault="001E097E" w:rsidP="00372BD5">
            <w:pPr>
              <w:spacing w:line="259" w:lineRule="auto"/>
              <w:ind w:right="40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Use case diagram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A11B6E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AA5FEE4" w14:textId="77777777" w:rsidR="001E097E" w:rsidRPr="001E097E" w:rsidRDefault="001E097E" w:rsidP="00372BD5">
            <w:pPr>
              <w:spacing w:line="259" w:lineRule="auto"/>
              <w:ind w:right="49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lược đồ use case, hoặc có vẽ nhưng sai sót nghiêm trọng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01F9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lược đồ use case nhưng còn sai sót (không nghiêm trọng)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387E27" w14:textId="77777777" w:rsidR="001E097E" w:rsidRPr="001E097E" w:rsidRDefault="001E097E" w:rsidP="00372BD5">
            <w:pPr>
              <w:spacing w:line="259" w:lineRule="auto"/>
              <w:ind w:right="14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ác use case và các mối quan hệ trong use case.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44C9515" w14:textId="2F0394B9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5</w:t>
            </w:r>
          </w:p>
        </w:tc>
      </w:tr>
      <w:tr w:rsidR="00E85811" w:rsidRPr="001E097E" w14:paraId="1E2E8772" w14:textId="77777777" w:rsidTr="00287142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EBE0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Đặc tả use cas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CB24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1818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ập bảng đặc tả use case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1EEA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ập bảng đặc tả use case nhưng còn thiếu, sai sót.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C7C3E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Lập bảng mô tả đúng, đủ các use case.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723A0" w14:textId="2E719AA9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5</w:t>
            </w:r>
          </w:p>
        </w:tc>
      </w:tr>
      <w:tr w:rsidR="00E85811" w:rsidRPr="001E097E" w14:paraId="0084BC06" w14:textId="77777777" w:rsidTr="00287142">
        <w:tblPrEx>
          <w:tblCellMar>
            <w:top w:w="62" w:type="dxa"/>
            <w:right w:w="57" w:type="dxa"/>
          </w:tblCellMar>
        </w:tblPrEx>
        <w:trPr>
          <w:trHeight w:val="222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EDD7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lastRenderedPageBreak/>
              <w:t xml:space="preserve">3/ Architecture </w:t>
            </w:r>
            <w:r w:rsidRPr="001E097E">
              <w:rPr>
                <w:rFonts w:ascii="Times New Roman" w:hAnsi="Times New Roman" w:cs="Times New Roman"/>
                <w:sz w:val="24"/>
              </w:rPr>
              <w:t>Thiết kế kiến trúc hệ thống, công nghệ được sử dụng, giải thích được lý do tại sao chọn kiến trúc và công nghệ này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392F3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9310B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B58C0" w14:textId="77777777" w:rsidR="001E097E" w:rsidRPr="001E097E" w:rsidRDefault="001E097E" w:rsidP="00372BD5">
            <w:pPr>
              <w:spacing w:line="259" w:lineRule="auto"/>
              <w:ind w:right="9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88AD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3A383" w14:textId="6F511F21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0</w:t>
            </w:r>
          </w:p>
        </w:tc>
      </w:tr>
      <w:tr w:rsidR="00E85811" w:rsidRPr="001E097E" w14:paraId="381B9EC8" w14:textId="77777777" w:rsidTr="00287142">
        <w:tblPrEx>
          <w:tblCellMar>
            <w:top w:w="62" w:type="dxa"/>
            <w:right w:w="57" w:type="dxa"/>
          </w:tblCellMar>
        </w:tblPrEx>
        <w:trPr>
          <w:trHeight w:val="286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DE713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4/ Desig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6CD40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2FCCD51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75D77B1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7C57DEA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E7C782F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14:paraId="7B292D34" w14:textId="77777777" w:rsidTr="00287142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7344D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Class diagram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8E390D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2F81B7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class diagrams, hoặc có vẽ nhưng sai sót nghiêm trọng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9002BA" w14:textId="5B17116D" w:rsidR="001E097E" w:rsidRPr="001E097E" w:rsidRDefault="001E097E" w:rsidP="00372BD5">
            <w:pPr>
              <w:spacing w:line="238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class diagrams nhưng còn</w:t>
            </w:r>
          </w:p>
          <w:p w14:paraId="2AC56AB8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9BE3D1" w14:textId="77777777" w:rsidR="001E097E" w:rsidRPr="001E097E" w:rsidRDefault="001E097E" w:rsidP="00372BD5">
            <w:pPr>
              <w:spacing w:line="259" w:lineRule="auto"/>
              <w:ind w:right="48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lass diagrams và các mối quan hệ giữa các class.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17FB3FF" w14:textId="7CD140B6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5</w:t>
            </w:r>
          </w:p>
        </w:tc>
      </w:tr>
      <w:tr w:rsidR="00E85811" w:rsidRPr="001E097E" w14:paraId="5FBE0C80" w14:textId="77777777" w:rsidTr="00287142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80F7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Sequence diagrams (chỉ chọn vài cái chính)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701F5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2DBDD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sequence diagrams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9682E" w14:textId="1F047684" w:rsidR="001E097E" w:rsidRPr="001E097E" w:rsidRDefault="001E097E" w:rsidP="00372BD5">
            <w:pPr>
              <w:spacing w:line="238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sequence diagrams nhưng còn</w:t>
            </w:r>
          </w:p>
          <w:p w14:paraId="70AE7DB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97027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 các sequence diagrams.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07B7B" w14:textId="1D7BC38E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5</w:t>
            </w:r>
          </w:p>
        </w:tc>
      </w:tr>
      <w:tr w:rsidR="00E85811" w:rsidRPr="001E097E" w14:paraId="2121B82C" w14:textId="77777777" w:rsidTr="00287142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27D38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Database desig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A8458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3E3E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có thiết kế cơ sở dữ liệu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A2C9E" w14:textId="77777777" w:rsidR="001E097E" w:rsidRPr="001E097E" w:rsidRDefault="001E097E" w:rsidP="00372BD5">
            <w:pPr>
              <w:spacing w:line="259" w:lineRule="auto"/>
              <w:ind w:right="4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thiết kế cơ sở dữ liệu nhưng còn thiếu hoặc sai sót (không nghiêm trọng)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E893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iết kế đúng đủ, mô tả đầy đủ các bảng trong CSDL và mối quan hệ giữa các bảng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3827D" w14:textId="65E4CC0F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5</w:t>
            </w:r>
          </w:p>
        </w:tc>
      </w:tr>
      <w:tr w:rsidR="00E85811" w:rsidRPr="001E097E" w14:paraId="11CEE158" w14:textId="77777777" w:rsidTr="00287142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343C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5/ Xây dựng ứng dụng có ít nhất 4 chức năng chính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B1FCE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FC966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xây dựng được ứng dụng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E244C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xây dựng ứng dụng nhưng còn nhiều sai sót hoặc không đầy đủ.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3541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Xây dựng ứng dụng hoạt động ổn định, đầy đủ chức năng.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D15EB" w14:textId="2E60B62C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0</w:t>
            </w:r>
          </w:p>
        </w:tc>
      </w:tr>
      <w:tr w:rsidR="00E85811" w:rsidRPr="001E097E" w14:paraId="47675678" w14:textId="77777777" w:rsidTr="00287142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7A1F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6/ Coding Conventio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C847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3F63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thực hiện coding convention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8B1E3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ực hiện coding convention nhưng không đầy đủ.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CFD26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uân thủ chặt chẽ coding convention.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870AC" w14:textId="2EEFFAE8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5</w:t>
            </w:r>
          </w:p>
        </w:tc>
      </w:tr>
      <w:tr w:rsidR="00E85811" w:rsidRPr="001E097E" w14:paraId="16B8C4E9" w14:textId="77777777" w:rsidTr="00287142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6D0738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7/ Testing, Test case, Unit test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AD014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D55D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thực hiện testing, unit test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343B8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iết test case hoặc unit test nhưng còn nhiều thiếu sót.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29B42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test case và unit test đầy đủ.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1DD04" w14:textId="5EF166AD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5</w:t>
            </w:r>
          </w:p>
        </w:tc>
      </w:tr>
      <w:tr w:rsidR="00E85811" w:rsidRPr="001E097E" w14:paraId="13E6B258" w14:textId="77777777" w:rsidTr="00287142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6EC0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8/ 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Các chương trình quản lý dự án: </w:t>
            </w: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SVN/GIT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/Jira, Redmine, Trello,..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A5431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C886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sử dụng trong quá trình làm bài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8F45D" w14:textId="0943595C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sử dụng nhưng</w:t>
            </w:r>
          </w:p>
          <w:p w14:paraId="1C9368AE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ang tính đối phó, không thường xuyên.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3AD5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Sử dụng thường xuyên trong quá trình làm đồ án.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D72B8" w14:textId="6135BCF6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75</w:t>
            </w:r>
          </w:p>
        </w:tc>
      </w:tr>
      <w:tr w:rsidR="00E85811" w:rsidRPr="001E097E" w14:paraId="3E7A02FD" w14:textId="77777777" w:rsidTr="00287142">
        <w:tblPrEx>
          <w:tblCellMar>
            <w:top w:w="62" w:type="dxa"/>
            <w:right w:w="57" w:type="dxa"/>
          </w:tblCellMar>
        </w:tblPrEx>
        <w:trPr>
          <w:trHeight w:val="69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4A7F9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9/ Hình thức báo cáo, demo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CB24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132A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sử dụng mẫu báo cáo của  Khoa, sai nhiều lỗi chính tả, không tạo chỉ mục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1F69B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òn nhiều sai sót nhưng không nghiêm trọng</w:t>
            </w: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E778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Báo cáo trình bày gọn gàng, chặt chẽ, không lỗi chính tả, tài liệu tham khảo đầy đủ</w:t>
            </w: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CE429" w14:textId="214F5EC9" w:rsidR="001E097E" w:rsidRPr="00287142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.75</w:t>
            </w:r>
          </w:p>
        </w:tc>
      </w:tr>
      <w:tr w:rsidR="00E85811" w:rsidRPr="001E097E" w14:paraId="5A7A3D76" w14:textId="77777777" w:rsidTr="00287142">
        <w:tblPrEx>
          <w:tblCellMar>
            <w:top w:w="62" w:type="dxa"/>
            <w:right w:w="57" w:type="dxa"/>
          </w:tblCellMar>
        </w:tblPrEx>
        <w:trPr>
          <w:trHeight w:val="40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174C1" w14:textId="77777777" w:rsidR="00E85811" w:rsidRPr="001E097E" w:rsidRDefault="00E85811" w:rsidP="00372BD5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lastRenderedPageBreak/>
              <w:t>Tổng điểm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90FF1" w14:textId="77777777" w:rsidR="00E85811" w:rsidRPr="001E097E" w:rsidRDefault="00E85811" w:rsidP="00372BD5">
            <w:pPr>
              <w:ind w:right="58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1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565BE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D1805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F442B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8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702FB" w14:textId="0720C9E8" w:rsidR="00E85811" w:rsidRPr="00B010EA" w:rsidRDefault="00287142" w:rsidP="00287142">
            <w:pPr>
              <w:pStyle w:val="KhngDncch"/>
              <w:jc w:val="center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</w:tr>
    </w:tbl>
    <w:p w14:paraId="1E94AF76" w14:textId="77777777" w:rsidR="001E097E" w:rsidRPr="001E097E" w:rsidRDefault="001E097E">
      <w:pPr>
        <w:rPr>
          <w:rFonts w:ascii="Times New Roman" w:hAnsi="Times New Roman" w:cs="Times New Roman"/>
        </w:rPr>
      </w:pPr>
    </w:p>
    <w:sectPr w:rsidR="001E097E" w:rsidRPr="001E097E" w:rsidSect="00E85811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jU1MTI3sTQxtLBQ0lEKTi0uzszPAykwrAUAj7qzASwAAAA="/>
  </w:docVars>
  <w:rsids>
    <w:rsidRoot w:val="001E097E"/>
    <w:rsid w:val="001E097E"/>
    <w:rsid w:val="00287142"/>
    <w:rsid w:val="00372BD5"/>
    <w:rsid w:val="007A6D14"/>
    <w:rsid w:val="007C56FC"/>
    <w:rsid w:val="0085617A"/>
    <w:rsid w:val="00874417"/>
    <w:rsid w:val="00A2769E"/>
    <w:rsid w:val="00B010EA"/>
    <w:rsid w:val="00B87769"/>
    <w:rsid w:val="00CA3889"/>
    <w:rsid w:val="00E85811"/>
    <w:rsid w:val="00F0512E"/>
    <w:rsid w:val="00FF2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14C44"/>
  <w15:chartTrackingRefBased/>
  <w15:docId w15:val="{9B64F72A-C773-4ED6-A7EB-8DA9DC91D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paragraph" w:styleId="u2">
    <w:name w:val="heading 2"/>
    <w:basedOn w:val="Binhthng"/>
    <w:next w:val="Binhthng"/>
    <w:link w:val="u2Char"/>
    <w:uiPriority w:val="9"/>
    <w:unhideWhenUsed/>
    <w:qFormat/>
    <w:rsid w:val="002871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table" w:customStyle="1" w:styleId="TableGrid">
    <w:name w:val="TableGrid"/>
    <w:rsid w:val="001E097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u2Char">
    <w:name w:val="Đầu đề 2 Char"/>
    <w:basedOn w:val="Phngmcinhcuaoanvn"/>
    <w:link w:val="u2"/>
    <w:uiPriority w:val="9"/>
    <w:rsid w:val="0028714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KhngDncch">
    <w:name w:val="No Spacing"/>
    <w:uiPriority w:val="1"/>
    <w:qFormat/>
    <w:rsid w:val="0028714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447</Words>
  <Characters>2554</Characters>
  <Application>Microsoft Office Word</Application>
  <DocSecurity>0</DocSecurity>
  <Lines>21</Lines>
  <Paragraphs>5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Sương Nguyễn Thị Diễm</cp:lastModifiedBy>
  <cp:revision>9</cp:revision>
  <dcterms:created xsi:type="dcterms:W3CDTF">2022-11-09T02:45:00Z</dcterms:created>
  <dcterms:modified xsi:type="dcterms:W3CDTF">2023-04-29T15:17:00Z</dcterms:modified>
</cp:coreProperties>
</file>